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15CBA" w:rsidRDefault="00215CBA" w:rsidP="009344FF">
      <w:r w:rsidRPr="00215CBA">
        <w:t>Please accept the Manuscript</w:t>
      </w:r>
      <w:r w:rsidR="00F86826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7504E" w:rsidRPr="0087504E" w:rsidRDefault="0087504E" w:rsidP="009344FF">
      <w:bookmarkStart w:id="0" w:name="_Hlk224651674"/>
      <w:proofErr w:type="spellStart"/>
      <w:r w:rsidRPr="0087504E">
        <w:t>Dr.</w:t>
      </w:r>
      <w:proofErr w:type="spellEnd"/>
      <w:r w:rsidRPr="0087504E">
        <w:t xml:space="preserve"> </w:t>
      </w:r>
      <w:proofErr w:type="spellStart"/>
      <w:r w:rsidRPr="0087504E">
        <w:t>Preeya</w:t>
      </w:r>
      <w:proofErr w:type="spellEnd"/>
      <w:r w:rsidRPr="0087504E">
        <w:t xml:space="preserve"> </w:t>
      </w:r>
      <w:proofErr w:type="spellStart"/>
      <w:r w:rsidRPr="0087504E">
        <w:t>Puangsomlee</w:t>
      </w:r>
      <w:proofErr w:type="spellEnd"/>
      <w:r w:rsidRPr="0087504E">
        <w:t xml:space="preserve"> </w:t>
      </w:r>
      <w:proofErr w:type="spellStart"/>
      <w:r w:rsidRPr="0087504E">
        <w:t>Wangsomnuk</w:t>
      </w:r>
      <w:proofErr w:type="spellEnd"/>
      <w:r w:rsidRPr="0087504E">
        <w:t xml:space="preserve">, </w:t>
      </w:r>
      <w:proofErr w:type="spellStart"/>
      <w:r w:rsidRPr="0087504E">
        <w:t>Khon</w:t>
      </w:r>
      <w:proofErr w:type="spellEnd"/>
      <w:r w:rsidRPr="0087504E">
        <w:t xml:space="preserve"> </w:t>
      </w:r>
      <w:proofErr w:type="spellStart"/>
      <w:r w:rsidRPr="0087504E">
        <w:t>Kaen</w:t>
      </w:r>
      <w:proofErr w:type="spellEnd"/>
      <w:r w:rsidRPr="0087504E">
        <w:t xml:space="preserve"> University</w:t>
      </w:r>
      <w:bookmarkStart w:id="1" w:name="_GoBack"/>
      <w:bookmarkEnd w:id="1"/>
      <w:r w:rsidRPr="0087504E">
        <w:t>, Thailand</w:t>
      </w:r>
      <w:bookmarkEnd w:id="0"/>
    </w:p>
    <w:sectPr w:rsidR="0087504E" w:rsidRPr="008750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LI0MzQ0MjMyNjRQ0lEKTi0uzszPAykwrAUAukMhMywAAAA="/>
  </w:docVars>
  <w:rsids>
    <w:rsidRoot w:val="00A72896"/>
    <w:rsid w:val="00215CBA"/>
    <w:rsid w:val="002C0B2C"/>
    <w:rsid w:val="0087504E"/>
    <w:rsid w:val="009344FF"/>
    <w:rsid w:val="009F328F"/>
    <w:rsid w:val="00A72896"/>
    <w:rsid w:val="00F86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8E36E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8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8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7T09:24:00Z</dcterms:modified>
</cp:coreProperties>
</file>